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75031F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4196C31C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bookmarkStart w:id="0" w:name="_GoBack"/>
            <w:bookmarkEnd w:id="0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eunión </w:t>
            </w:r>
            <w:r w:rsidR="00060AF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Ordinaria con </w:t>
            </w:r>
            <w:r w:rsidR="0075031F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el gobernador</w:t>
            </w:r>
          </w:p>
          <w:p w14:paraId="7265A36B" w14:textId="15B6A5B5" w:rsidR="00C13C1F" w:rsidRPr="00380812" w:rsidRDefault="003373BC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F7253D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31961AA7" w:rsidR="00C13C1F" w:rsidRPr="00380812" w:rsidRDefault="00620190" w:rsidP="007F5CEC">
            <w:pPr>
              <w:suppressAutoHyphens/>
              <w:rPr>
                <w:szCs w:val="20"/>
                <w:lang w:val="es-ES"/>
              </w:rPr>
            </w:pPr>
            <w:r w:rsidRPr="00380812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Lugar: </w:t>
            </w:r>
            <w:r w:rsidR="003D7DE8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Hotel </w:t>
            </w:r>
            <w:proofErr w:type="spellStart"/>
            <w:r w:rsidR="003D7DE8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atalonia</w:t>
            </w:r>
            <w:proofErr w:type="spellEnd"/>
          </w:p>
        </w:tc>
      </w:tr>
      <w:tr w:rsidR="00C13C1F" w:rsidRPr="003177F7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047E2F76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0F20D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0F20D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4A078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0F20D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0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Hora: </w:t>
            </w:r>
            <w:r w:rsidR="008A452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3D7DE8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</w:t>
            </w:r>
            <w:r w:rsidR="00AA3B6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cta por: Filip Andrzej Bugajski</w:t>
            </w:r>
          </w:p>
        </w:tc>
      </w:tr>
    </w:tbl>
    <w:p w14:paraId="217C4337" w14:textId="77777777" w:rsidR="00C13C1F" w:rsidRPr="00380812" w:rsidRDefault="00C13C1F" w:rsidP="007F5CEC">
      <w:pPr>
        <w:pStyle w:val="Cuerpo"/>
        <w:widowControl w:val="0"/>
        <w:suppressAutoHyphens/>
        <w:ind w:left="108" w:hanging="108"/>
        <w:rPr>
          <w:rFonts w:ascii="Arial Narrow" w:hAnsi="Arial Narrow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C13C1F" w:rsidRPr="00380812" w14:paraId="5743EB6C" w14:textId="77777777" w:rsidTr="00E7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72B557F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147BABAD" w14:textId="77777777" w:rsidR="00C13C1F" w:rsidRPr="00380812" w:rsidRDefault="00620190" w:rsidP="007F5CEC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6775CAB6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2CEE912B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4F2CBA" w:rsidRPr="00380812" w14:paraId="5C450E00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955B6E7" w14:textId="77777777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1856AAE4" w14:textId="77777777" w:rsidR="004F2CBA" w:rsidRPr="00380812" w:rsidRDefault="004F2CBA" w:rsidP="004F2CB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FE6B7AE" w14:textId="77EF66A7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612179A8" w14:textId="07750EE5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</w:tr>
      <w:tr w:rsidR="004F2CBA" w:rsidRPr="00380812" w14:paraId="336E25D0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0370C63" w14:textId="77777777" w:rsidR="004F2CBA" w:rsidRPr="00380812" w:rsidRDefault="004F2CBA" w:rsidP="004F2CBA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nnerose</w:t>
            </w:r>
            <w:proofErr w:type="spellEnd"/>
          </w:p>
        </w:tc>
        <w:tc>
          <w:tcPr>
            <w:tcW w:w="3611" w:type="dxa"/>
          </w:tcPr>
          <w:p w14:paraId="3AE30B81" w14:textId="77777777" w:rsidR="004F2CBA" w:rsidRPr="00380812" w:rsidRDefault="004F2CBA" w:rsidP="004F2CB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333D3007" w14:textId="396E7854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D68400E" w14:textId="30C92708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</w:tr>
      <w:tr w:rsidR="004F2CBA" w:rsidRPr="00380812" w14:paraId="33F569CA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3AD7667" w14:textId="77777777" w:rsidR="004F2CBA" w:rsidRPr="00380812" w:rsidRDefault="004F2CBA" w:rsidP="004F2CBA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, Filip A.</w:t>
            </w:r>
          </w:p>
        </w:tc>
        <w:tc>
          <w:tcPr>
            <w:tcW w:w="3611" w:type="dxa"/>
          </w:tcPr>
          <w:p w14:paraId="50A41F17" w14:textId="2091C7C4" w:rsidR="004F2CBA" w:rsidRPr="003D7E0E" w:rsidRDefault="004F2CBA" w:rsidP="004F2CB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cretario ejecutivo</w:t>
            </w:r>
            <w:r>
              <w:rPr>
                <w:szCs w:val="18"/>
                <w:lang w:val="es-ES"/>
              </w:rPr>
              <w:t xml:space="preserve"> (secretario suplente)</w:t>
            </w:r>
          </w:p>
        </w:tc>
        <w:tc>
          <w:tcPr>
            <w:tcW w:w="1450" w:type="dxa"/>
          </w:tcPr>
          <w:p w14:paraId="43498EBF" w14:textId="2FEB2E75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  <w:tc>
          <w:tcPr>
            <w:tcW w:w="1534" w:type="dxa"/>
          </w:tcPr>
          <w:p w14:paraId="77F6039C" w14:textId="641C0600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4F2CBA" w:rsidRPr="00380812" w14:paraId="716C2456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8E8366F" w14:textId="77777777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Cervera, Vicenç</w:t>
            </w:r>
          </w:p>
        </w:tc>
        <w:tc>
          <w:tcPr>
            <w:tcW w:w="3611" w:type="dxa"/>
          </w:tcPr>
          <w:p w14:paraId="2F7D282D" w14:textId="77777777" w:rsidR="004F2CBA" w:rsidRPr="003D7E0E" w:rsidRDefault="004F2CBA" w:rsidP="004F2CB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rvicio comunidad y comunicación</w:t>
            </w:r>
          </w:p>
        </w:tc>
        <w:tc>
          <w:tcPr>
            <w:tcW w:w="1450" w:type="dxa"/>
          </w:tcPr>
          <w:p w14:paraId="6F7B16BE" w14:textId="6C61FC18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  <w:tc>
          <w:tcPr>
            <w:tcW w:w="1534" w:type="dxa"/>
          </w:tcPr>
          <w:p w14:paraId="60247367" w14:textId="32B22BFD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4F2CBA" w:rsidRPr="00380812" w14:paraId="5ADA2583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CBAE2FD" w14:textId="5E2690A5" w:rsidR="004F2CBA" w:rsidRPr="00380812" w:rsidRDefault="004F2CBA" w:rsidP="004F2CBA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De Bofarull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08A2E58C" w14:textId="77777777" w:rsidR="004F2CBA" w:rsidRPr="003D7E0E" w:rsidRDefault="004F2CBA" w:rsidP="004F2CB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 xml:space="preserve">Macero </w:t>
            </w:r>
          </w:p>
        </w:tc>
        <w:tc>
          <w:tcPr>
            <w:tcW w:w="1450" w:type="dxa"/>
          </w:tcPr>
          <w:p w14:paraId="6C4CD2F8" w14:textId="06110A66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  <w:tc>
          <w:tcPr>
            <w:tcW w:w="1534" w:type="dxa"/>
          </w:tcPr>
          <w:p w14:paraId="5A466D40" w14:textId="615D4A11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4F2CBA" w:rsidRPr="00380812" w14:paraId="3BBC41F2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DDDF6B1" w14:textId="0CF3C632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, José M.ª</w:t>
            </w:r>
          </w:p>
        </w:tc>
        <w:tc>
          <w:tcPr>
            <w:tcW w:w="3611" w:type="dxa"/>
          </w:tcPr>
          <w:p w14:paraId="474DD7EA" w14:textId="77777777" w:rsidR="004F2CBA" w:rsidRPr="007E354C" w:rsidRDefault="004F2CBA" w:rsidP="004F2CB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10611057" w14:textId="56C8B143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  <w:tc>
          <w:tcPr>
            <w:tcW w:w="1534" w:type="dxa"/>
          </w:tcPr>
          <w:p w14:paraId="76BC9565" w14:textId="6116D626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4F2CBA" w:rsidRPr="00380812" w14:paraId="636707CF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ABD4D" w14:textId="77777777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287D0B64" w14:textId="500CBF35" w:rsidR="004F2CBA" w:rsidRPr="007E354C" w:rsidRDefault="004F2CBA" w:rsidP="004F2CB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</w:tcPr>
          <w:p w14:paraId="602ABBB1" w14:textId="6C4538BF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  <w:tc>
          <w:tcPr>
            <w:tcW w:w="1534" w:type="dxa"/>
          </w:tcPr>
          <w:p w14:paraId="626F5043" w14:textId="442269F0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4F2CBA" w:rsidRPr="00380812" w14:paraId="405CBD60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A37881" w14:textId="77777777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54529A58" w14:textId="076BEDFF" w:rsidR="004F2CBA" w:rsidRPr="007E354C" w:rsidRDefault="004F2CBA" w:rsidP="004F2CB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</w:tcPr>
          <w:p w14:paraId="7FF8059F" w14:textId="59A38E4D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68FCABEE" w14:textId="369ED652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</w:tr>
      <w:tr w:rsidR="004F2CBA" w:rsidRPr="00AA3B65" w14:paraId="734D3714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93545F" w14:textId="716588BB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4A18A31E" w14:textId="77777777" w:rsidR="004F2CBA" w:rsidRPr="007E354C" w:rsidRDefault="004F2CBA" w:rsidP="004F2CB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2E36913D" w14:textId="0690E707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  <w:tc>
          <w:tcPr>
            <w:tcW w:w="1534" w:type="dxa"/>
          </w:tcPr>
          <w:p w14:paraId="7E6E94BE" w14:textId="77777777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4F2CBA" w:rsidRPr="003177F7" w14:paraId="4F69B841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2753E95" w14:textId="245A8439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Asún</w:t>
            </w:r>
          </w:p>
        </w:tc>
        <w:tc>
          <w:tcPr>
            <w:tcW w:w="3611" w:type="dxa"/>
          </w:tcPr>
          <w:p w14:paraId="46EED4C9" w14:textId="5EF41355" w:rsidR="004F2CBA" w:rsidRPr="007E354C" w:rsidRDefault="004F2CBA" w:rsidP="004F2CB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comunidad y comunicación externa</w:t>
            </w:r>
          </w:p>
        </w:tc>
        <w:tc>
          <w:tcPr>
            <w:tcW w:w="1450" w:type="dxa"/>
          </w:tcPr>
          <w:p w14:paraId="53660A1F" w14:textId="294A4093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0C9F1EB5" w14:textId="7FFBA5D8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</w:tr>
      <w:tr w:rsidR="004F2CBA" w:rsidRPr="003177F7" w14:paraId="7164B9BB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D9E5A4" w14:textId="77777777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024B8F49" w14:textId="77777777" w:rsidR="004F2CBA" w:rsidRPr="007E354C" w:rsidRDefault="004F2CBA" w:rsidP="004F2CB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proofErr w:type="spellStart"/>
            <w:r w:rsidRPr="007E354C">
              <w:rPr>
                <w:szCs w:val="18"/>
                <w:lang w:val="es-ES"/>
              </w:rPr>
              <w:t>Form</w:t>
            </w:r>
            <w:proofErr w:type="spellEnd"/>
            <w:r w:rsidRPr="007E354C">
              <w:rPr>
                <w:szCs w:val="18"/>
                <w:lang w:val="es-ES"/>
              </w:rPr>
              <w:t>. Distrital y L.F.R.</w:t>
            </w:r>
          </w:p>
        </w:tc>
        <w:tc>
          <w:tcPr>
            <w:tcW w:w="1450" w:type="dxa"/>
          </w:tcPr>
          <w:p w14:paraId="27C49AAB" w14:textId="209C175A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3C6E5FF9" w14:textId="74165969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</w:tr>
      <w:tr w:rsidR="004F2CBA" w:rsidRPr="00380812" w14:paraId="4ED15693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638D0" w14:textId="77777777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B2E6364" w14:textId="77777777" w:rsidR="004F2CBA" w:rsidRPr="007E354C" w:rsidRDefault="004F2CBA" w:rsidP="004F2CB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3DA7FFBF" w14:textId="5301D9BD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10B0525" w14:textId="1870FA6C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</w:tr>
      <w:tr w:rsidR="004F2CBA" w:rsidRPr="00380812" w14:paraId="17446914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FF3223D" w14:textId="77777777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, Oskar</w:t>
            </w:r>
          </w:p>
        </w:tc>
        <w:tc>
          <w:tcPr>
            <w:tcW w:w="3611" w:type="dxa"/>
          </w:tcPr>
          <w:p w14:paraId="3D755A06" w14:textId="14102B8D" w:rsidR="004F2CBA" w:rsidRPr="007E354C" w:rsidRDefault="004F2CBA" w:rsidP="004F2CB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A0B662E" w14:textId="4143BCA7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  <w:tc>
          <w:tcPr>
            <w:tcW w:w="1534" w:type="dxa"/>
          </w:tcPr>
          <w:p w14:paraId="025BCFED" w14:textId="5F3681D1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4F2CBA" w:rsidRPr="00380812" w14:paraId="35678737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67FDDAA" w14:textId="77777777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6267927B" w14:textId="77777777" w:rsidR="004F2CBA" w:rsidRPr="007E354C" w:rsidRDefault="004F2CBA" w:rsidP="004F2CB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3A6B5CB7" w14:textId="0DF2F70D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3D09EC3" w14:textId="5EA92E14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</w:tr>
      <w:tr w:rsidR="004F2CBA" w:rsidRPr="00380812" w14:paraId="5C8929F0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FBB23CB" w14:textId="77777777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29590248" w14:textId="77777777" w:rsidR="004F2CBA" w:rsidRPr="007E354C" w:rsidRDefault="004F2CBA" w:rsidP="004F2CB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6B94E56" w14:textId="46C2A2C9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1DFF0C57" w14:textId="1B59A62F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</w:tr>
      <w:tr w:rsidR="004F2CBA" w:rsidRPr="00380812" w14:paraId="39DA6765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51ACF35" w14:textId="77777777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408BD0C3" w14:textId="77777777" w:rsidR="004F2CBA" w:rsidRPr="007E354C" w:rsidRDefault="004F2CBA" w:rsidP="004F2CB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ED49EA2" w14:textId="7C0E7133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DD685DE" w14:textId="594928A6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</w:tr>
      <w:tr w:rsidR="004F2CBA" w:rsidRPr="00380812" w14:paraId="4F46BDE8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ABD6E0E" w14:textId="77777777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2033B2D4" w14:textId="77777777" w:rsidR="004F2CBA" w:rsidRPr="007E354C" w:rsidRDefault="004F2CBA" w:rsidP="004F2CB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7A603B24" w14:textId="037C9569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58C9C2E5" w14:textId="2F9BC507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4F2CBA" w:rsidRPr="00380812" w14:paraId="3B03625A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7F04AA4" w14:textId="1E86FFB7" w:rsidR="004F2CBA" w:rsidRPr="00380812" w:rsidRDefault="004F2CBA" w:rsidP="004F2CBA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086C5BDC" w14:textId="77777777" w:rsidR="004F2CBA" w:rsidRPr="007E354C" w:rsidRDefault="004F2CBA" w:rsidP="004F2CB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00CB813" w14:textId="6C9792E9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2FE90BC" w14:textId="66A93E65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</w:tr>
      <w:tr w:rsidR="004F2CBA" w:rsidRPr="00380812" w14:paraId="7A9B0127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BE0D94F" w14:textId="77777777" w:rsidR="004F2CBA" w:rsidRPr="00380812" w:rsidRDefault="004F2CBA" w:rsidP="004F2CBA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BFD7188" w14:textId="35D6FE2B" w:rsidR="004F2CBA" w:rsidRPr="007E354C" w:rsidRDefault="004F2CBA" w:rsidP="004F2CB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4F95355" w14:textId="0DEBDFA5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BFED76A" w14:textId="05CB9D95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</w:tr>
      <w:tr w:rsidR="004F2CBA" w:rsidRPr="00380812" w14:paraId="652BABD6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7883AEB" w14:textId="77777777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304905B1" w14:textId="77777777" w:rsidR="004F2CBA" w:rsidRPr="007E354C" w:rsidRDefault="004F2CBA" w:rsidP="004F2CB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7C6C133D" w14:textId="05C2B455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592B175A" w14:textId="6F691E64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</w:tr>
      <w:tr w:rsidR="004F2CBA" w:rsidRPr="00380812" w14:paraId="12F20FF3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6C3045" w14:textId="77777777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C84A6BF" w14:textId="7B1E38AA" w:rsidR="004F2CBA" w:rsidRPr="007E354C" w:rsidRDefault="004F2CBA" w:rsidP="004F2CB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Vicepresidente</w:t>
            </w:r>
          </w:p>
        </w:tc>
        <w:tc>
          <w:tcPr>
            <w:tcW w:w="1450" w:type="dxa"/>
          </w:tcPr>
          <w:p w14:paraId="37FDEBDE" w14:textId="2EBFC430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  <w:tc>
          <w:tcPr>
            <w:tcW w:w="1534" w:type="dxa"/>
          </w:tcPr>
          <w:p w14:paraId="234E6E81" w14:textId="7AEBF131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4F2CBA" w:rsidRPr="00380812" w14:paraId="0A2DBA91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5AA2E2" w14:textId="77777777" w:rsidR="004F2CBA" w:rsidRPr="00380812" w:rsidRDefault="004F2CBA" w:rsidP="004F2CBA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ique</w:t>
            </w:r>
            <w:proofErr w:type="spellEnd"/>
          </w:p>
        </w:tc>
        <w:tc>
          <w:tcPr>
            <w:tcW w:w="3611" w:type="dxa"/>
          </w:tcPr>
          <w:p w14:paraId="0F27AE7E" w14:textId="301B6CF4" w:rsidR="004F2CBA" w:rsidRPr="007E354C" w:rsidRDefault="004F2CBA" w:rsidP="004F2CB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</w:tcPr>
          <w:p w14:paraId="005DCAF4" w14:textId="4890E275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293FA871" w14:textId="0DD6219C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</w:tr>
      <w:tr w:rsidR="004F2CBA" w:rsidRPr="00380812" w14:paraId="7FBD6CCF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5B016E" w14:textId="43CB4891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bookmarkStart w:id="1" w:name="_Hlk78100317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  <w:bookmarkEnd w:id="1"/>
          </w:p>
        </w:tc>
        <w:tc>
          <w:tcPr>
            <w:tcW w:w="3611" w:type="dxa"/>
          </w:tcPr>
          <w:p w14:paraId="195287A5" w14:textId="13E18639" w:rsidR="004F2CBA" w:rsidRPr="007E354C" w:rsidRDefault="004F2CBA" w:rsidP="004F2CB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</w:tcPr>
          <w:p w14:paraId="0E2A7EA4" w14:textId="6AD40BAD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  <w:tc>
          <w:tcPr>
            <w:tcW w:w="1534" w:type="dxa"/>
          </w:tcPr>
          <w:p w14:paraId="0F4907D0" w14:textId="2AEDB9BA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4F2CBA" w:rsidRPr="00D8407A" w14:paraId="50767401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1042E86" w14:textId="77777777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38797EC1" w14:textId="09F29396" w:rsidR="004F2CBA" w:rsidRPr="007E354C" w:rsidRDefault="004F2CBA" w:rsidP="004F2CB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al club</w:t>
            </w:r>
          </w:p>
        </w:tc>
        <w:tc>
          <w:tcPr>
            <w:tcW w:w="1450" w:type="dxa"/>
          </w:tcPr>
          <w:p w14:paraId="2800952C" w14:textId="63D0D9EA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  <w:tc>
          <w:tcPr>
            <w:tcW w:w="1534" w:type="dxa"/>
          </w:tcPr>
          <w:p w14:paraId="39677168" w14:textId="6E606ABF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4F2CBA" w:rsidRPr="00380812" w14:paraId="4840DDBF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4D204E" w14:textId="77777777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08DD374B" w14:textId="4DE700F0" w:rsidR="004F2CBA" w:rsidRPr="007E354C" w:rsidRDefault="004F2CBA" w:rsidP="004F2CB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299EDB8A" w14:textId="5E44DFC4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  <w:tc>
          <w:tcPr>
            <w:tcW w:w="1534" w:type="dxa"/>
          </w:tcPr>
          <w:p w14:paraId="4E5905D0" w14:textId="6EC2779C" w:rsidR="004F2CBA" w:rsidRPr="004C1357" w:rsidRDefault="004F2CBA" w:rsidP="004F2CB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4F2CBA" w:rsidRPr="00380812" w14:paraId="65441D14" w14:textId="77777777" w:rsidTr="005358AF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B87B26A" w14:textId="77777777" w:rsidR="004F2CBA" w:rsidRPr="00380812" w:rsidRDefault="004F2CBA" w:rsidP="004F2CB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1FD47808" w14:textId="77777777" w:rsidR="004F2CBA" w:rsidRPr="003D7E0E" w:rsidRDefault="004F2CBA" w:rsidP="004F2CB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proofErr w:type="spellStart"/>
            <w:r w:rsidRPr="003D7E0E">
              <w:rPr>
                <w:szCs w:val="18"/>
                <w:lang w:val="es-ES"/>
              </w:rPr>
              <w:t>Serv</w:t>
            </w:r>
            <w:proofErr w:type="spellEnd"/>
            <w:r w:rsidRPr="003D7E0E">
              <w:rPr>
                <w:szCs w:val="18"/>
                <w:lang w:val="es-ES"/>
              </w:rPr>
              <w:t>. juventud, Internacional, intercambios</w:t>
            </w:r>
          </w:p>
        </w:tc>
        <w:tc>
          <w:tcPr>
            <w:tcW w:w="1450" w:type="dxa"/>
          </w:tcPr>
          <w:p w14:paraId="350D978F" w14:textId="1349426A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DC4D61">
              <w:t>X</w:t>
            </w:r>
          </w:p>
        </w:tc>
        <w:tc>
          <w:tcPr>
            <w:tcW w:w="1534" w:type="dxa"/>
          </w:tcPr>
          <w:p w14:paraId="657C1BD1" w14:textId="0552612D" w:rsidR="004F2CBA" w:rsidRPr="004C1357" w:rsidRDefault="004F2CBA" w:rsidP="004F2CB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13C1F" w:rsidRPr="00380812" w14:paraId="63F34684" w14:textId="77777777" w:rsidTr="00E70B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6245BC85" w14:textId="77777777" w:rsidR="00C13C1F" w:rsidRPr="00380812" w:rsidRDefault="00C13C1F" w:rsidP="007F5CEC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285E197A" w14:textId="3133F300" w:rsidR="00C13C1F" w:rsidRPr="00380812" w:rsidRDefault="00701B2B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>1</w:t>
            </w:r>
            <w:r w:rsidR="000F20D5">
              <w:rPr>
                <w:rFonts w:ascii="Arial Narrow" w:hAnsi="Arial Narrow"/>
                <w:sz w:val="20"/>
                <w:szCs w:val="22"/>
                <w:lang w:val="es-ES"/>
              </w:rPr>
              <w:t>2</w:t>
            </w:r>
            <w:r>
              <w:rPr>
                <w:rFonts w:ascii="Arial Narrow" w:hAnsi="Arial Narrow"/>
                <w:sz w:val="20"/>
                <w:szCs w:val="22"/>
                <w:lang w:val="es-ES"/>
              </w:rPr>
              <w:t xml:space="preserve"> </w:t>
            </w:r>
            <w:r w:rsidR="00620190"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4A0789"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3D042B05" w14:textId="48132583" w:rsidR="00C13C1F" w:rsidRPr="00380812" w:rsidRDefault="000F20D5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46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C13C1F" w:rsidRPr="00380812" w14:paraId="1EDA968E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06E51EC8" w14:textId="089C8CDC" w:rsidR="00C13C1F" w:rsidRPr="00380812" w:rsidRDefault="00620190" w:rsidP="007F5CEC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24237F" w:rsidRPr="00324AB6" w14:paraId="6C7C3C2F" w14:textId="77777777" w:rsidTr="005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2ED640AF" w14:textId="66759DDD" w:rsidR="0024237F" w:rsidRDefault="000F20D5" w:rsidP="0004216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0F20D5"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Kuznetsova</w:t>
            </w:r>
            <w:r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, </w:t>
            </w:r>
            <w:r w:rsidRPr="000F20D5"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Yana</w:t>
            </w:r>
          </w:p>
        </w:tc>
      </w:tr>
      <w:tr w:rsidR="00042168" w:rsidRPr="00324AB6" w14:paraId="581D8401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5378B0A5" w14:textId="2192FBB7" w:rsidR="00042168" w:rsidRPr="00BA0232" w:rsidRDefault="00042168" w:rsidP="0004216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15B3A21D" w14:textId="77777777" w:rsidR="00C13C1F" w:rsidRPr="00324AB6" w:rsidRDefault="00C13C1F" w:rsidP="007F5CEC">
      <w:pPr>
        <w:pStyle w:val="Sinespaciado"/>
        <w:widowControl w:val="0"/>
        <w:suppressAutoHyphens/>
        <w:ind w:left="180"/>
        <w:rPr>
          <w:rFonts w:ascii="Arial Narrow" w:hAnsi="Arial Narrow"/>
          <w:color w:val="auto"/>
          <w:lang w:val="es-ES"/>
        </w:rPr>
      </w:pPr>
    </w:p>
    <w:p w14:paraId="01205672" w14:textId="67EED509" w:rsidR="00C13C1F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PRESIDENTE DE ROTARY INTERNACIONAL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 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1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/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HEKHAR MEHTA</w:t>
      </w:r>
    </w:p>
    <w:p w14:paraId="152B9E55" w14:textId="77777777" w:rsidR="0099341C" w:rsidRPr="0099341C" w:rsidRDefault="0099341C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</w:p>
    <w:p w14:paraId="50A0F249" w14:textId="12A06546" w:rsidR="00C13C1F" w:rsidRPr="0099341C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EMA PRESIDENCIA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ERVIR PARA CAMBIAR VIDAS</w:t>
      </w:r>
    </w:p>
    <w:p w14:paraId="497BAE11" w14:textId="0BD34B66" w:rsidR="00C87176" w:rsidRPr="0099341C" w:rsidRDefault="00C87176" w:rsidP="007F5CEC">
      <w:pPr>
        <w:suppressAutoHyphens/>
        <w:rPr>
          <w:rFonts w:cs="Arial Unicode MS"/>
          <w:color w:val="17458F"/>
          <w:sz w:val="28"/>
          <w:u w:color="0000FF"/>
          <w:lang w:val="es-ES"/>
        </w:rPr>
      </w:pPr>
      <w:r w:rsidRPr="0099341C"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044C2BCB" w14:textId="610954D2" w:rsidR="008C7E08" w:rsidRPr="0082658B" w:rsidRDefault="00620190" w:rsidP="007F5CEC">
      <w:pPr>
        <w:suppressAutoHyphens/>
        <w:ind w:left="630"/>
        <w:rPr>
          <w:rFonts w:ascii="Frutiger LT Light" w:hAnsi="Frutiger LT Light"/>
          <w:lang w:val="es-ES"/>
        </w:rPr>
      </w:pPr>
      <w:r w:rsidRPr="0082658B">
        <w:rPr>
          <w:rFonts w:ascii="Frutiger LT Light" w:hAnsi="Frutiger LT Light"/>
          <w:lang w:val="es-ES"/>
        </w:rPr>
        <w:lastRenderedPageBreak/>
        <w:t xml:space="preserve">Se inicia </w:t>
      </w:r>
      <w:r w:rsidR="007E354C" w:rsidRPr="0082658B">
        <w:rPr>
          <w:rFonts w:ascii="Frutiger LT Light" w:hAnsi="Frutiger LT Light"/>
          <w:lang w:val="es-ES"/>
        </w:rPr>
        <w:t>la reunión</w:t>
      </w:r>
      <w:r w:rsidRPr="0082658B">
        <w:rPr>
          <w:rFonts w:ascii="Frutiger LT Light" w:hAnsi="Frutiger LT Light"/>
          <w:lang w:val="es-ES"/>
        </w:rPr>
        <w:t>, con la invocación Rotaria</w:t>
      </w:r>
      <w:r w:rsidR="00403B4B" w:rsidRPr="0082658B">
        <w:rPr>
          <w:rFonts w:ascii="Frutiger LT Light" w:hAnsi="Frutiger LT Light"/>
          <w:lang w:val="es-ES"/>
        </w:rPr>
        <w:t xml:space="preserve"> </w:t>
      </w:r>
      <w:r w:rsidRPr="0082658B">
        <w:rPr>
          <w:rFonts w:ascii="Frutiger LT Light" w:hAnsi="Frutiger LT Light"/>
          <w:lang w:val="es-ES"/>
        </w:rPr>
        <w:t xml:space="preserve">por el </w:t>
      </w:r>
      <w:r w:rsidR="0082658B" w:rsidRPr="0082658B">
        <w:rPr>
          <w:rFonts w:ascii="Frutiger LT Light" w:hAnsi="Frutiger LT Light"/>
          <w:lang w:val="es-ES"/>
        </w:rPr>
        <w:t>Xavier de Bofarull</w:t>
      </w:r>
      <w:r w:rsidR="00F60AD1" w:rsidRPr="0082658B">
        <w:rPr>
          <w:rFonts w:ascii="Frutiger LT Light" w:hAnsi="Frutiger LT Light"/>
          <w:lang w:val="es-ES"/>
        </w:rPr>
        <w:t>.</w:t>
      </w:r>
    </w:p>
    <w:p w14:paraId="50804B9C" w14:textId="77777777" w:rsidR="007E354C" w:rsidRDefault="007E354C" w:rsidP="0082658B">
      <w:pPr>
        <w:pStyle w:val="Prrafodelista"/>
        <w:rPr>
          <w:lang w:val="es-ES"/>
        </w:rPr>
      </w:pPr>
    </w:p>
    <w:p w14:paraId="79BCFFA1" w14:textId="766F092F" w:rsidR="00042168" w:rsidRDefault="0082658B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Temas Rotarios</w:t>
      </w:r>
    </w:p>
    <w:p w14:paraId="62A7C8DC" w14:textId="77777777" w:rsidR="00042168" w:rsidRPr="00024A1B" w:rsidRDefault="00042168" w:rsidP="00042168">
      <w:pPr>
        <w:rPr>
          <w:lang w:val="es-ES"/>
        </w:rPr>
      </w:pPr>
    </w:p>
    <w:p w14:paraId="73A52DFE" w14:textId="48A855C6" w:rsidR="00C3225E" w:rsidRDefault="000F20D5" w:rsidP="00676FFC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Preside la reunión Rafael Quintana como vicepresidente, ya que Monique ha sufrido una lesión. El</w:t>
      </w:r>
      <w:r w:rsidR="00981DF0">
        <w:rPr>
          <w:lang w:val="es-ES"/>
        </w:rPr>
        <w:t> </w:t>
      </w:r>
      <w:r>
        <w:rPr>
          <w:lang w:val="es-ES"/>
        </w:rPr>
        <w:t>club desea su rápido retorno a la salud.</w:t>
      </w:r>
    </w:p>
    <w:p w14:paraId="6D4FA1F4" w14:textId="3341E4C5" w:rsidR="000F20D5" w:rsidRDefault="000F20D5" w:rsidP="00676FFC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Yana </w:t>
      </w:r>
      <w:r w:rsidRPr="000F20D5">
        <w:rPr>
          <w:lang w:val="es-ES"/>
        </w:rPr>
        <w:t>Kuznetsova</w:t>
      </w:r>
      <w:r>
        <w:rPr>
          <w:lang w:val="es-ES"/>
        </w:rPr>
        <w:t xml:space="preserve"> atiende a la reunión como invitada de Rotaract Barcelona 92. Yana es la próxima RDR del distrito.</w:t>
      </w:r>
    </w:p>
    <w:p w14:paraId="6E3A15DE" w14:textId="2AE8B8A0" w:rsidR="000F20D5" w:rsidRDefault="000F20D5" w:rsidP="00676FFC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Asamblea del Club el 24 de enero 2022. Se solicita a los socios su asistencia.</w:t>
      </w:r>
    </w:p>
    <w:p w14:paraId="6E4D7138" w14:textId="77777777" w:rsidR="003D7DE8" w:rsidRDefault="003D7DE8" w:rsidP="00285F9E">
      <w:pPr>
        <w:pStyle w:val="Prrafodelista"/>
        <w:rPr>
          <w:lang w:val="es-ES"/>
        </w:rPr>
      </w:pPr>
    </w:p>
    <w:p w14:paraId="3C9B9497" w14:textId="77777777" w:rsidR="00071186" w:rsidRPr="00071186" w:rsidRDefault="00071186" w:rsidP="00071186">
      <w:pPr>
        <w:rPr>
          <w:lang w:val="es-ES"/>
        </w:rPr>
      </w:pPr>
    </w:p>
    <w:p w14:paraId="7800E4A8" w14:textId="4A9A58AC" w:rsidR="00071186" w:rsidRDefault="000F20D5" w:rsidP="00071186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 w:rsidRPr="000F20D5">
        <w:rPr>
          <w:rStyle w:val="Ttulo1Car"/>
          <w:color w:val="17458F"/>
          <w:lang w:val="es-ES"/>
        </w:rPr>
        <w:t>V Encuentro Internacional Rotario Santiago de Compostela</w:t>
      </w:r>
    </w:p>
    <w:p w14:paraId="3C51FA16" w14:textId="77777777" w:rsidR="00071186" w:rsidRPr="00071186" w:rsidRDefault="00071186" w:rsidP="00071186">
      <w:pPr>
        <w:rPr>
          <w:lang w:val="es-ES"/>
        </w:rPr>
      </w:pPr>
    </w:p>
    <w:p w14:paraId="5B23745E" w14:textId="719C1065" w:rsidR="000F20D5" w:rsidRPr="000F20D5" w:rsidRDefault="000F20D5" w:rsidP="000F20D5">
      <w:pPr>
        <w:pStyle w:val="Prrafodelista"/>
        <w:numPr>
          <w:ilvl w:val="0"/>
          <w:numId w:val="6"/>
        </w:numPr>
        <w:rPr>
          <w:lang w:val="es-ES"/>
        </w:rPr>
      </w:pPr>
      <w:r w:rsidRPr="000F20D5">
        <w:rPr>
          <w:lang w:val="es-ES"/>
        </w:rPr>
        <w:t>El Club Rotar</w:t>
      </w:r>
      <w:r>
        <w:rPr>
          <w:lang w:val="es-ES"/>
        </w:rPr>
        <w:t>io</w:t>
      </w:r>
      <w:r w:rsidRPr="000F20D5">
        <w:rPr>
          <w:lang w:val="es-ES"/>
        </w:rPr>
        <w:t xml:space="preserve"> de Santiago de Compostela invita al V Encuentro Internacional Rotario "</w:t>
      </w:r>
      <w:proofErr w:type="spellStart"/>
      <w:r w:rsidRPr="000F20D5">
        <w:rPr>
          <w:lang w:val="es-ES"/>
        </w:rPr>
        <w:t>Xacobe</w:t>
      </w:r>
      <w:proofErr w:type="spellEnd"/>
      <w:r w:rsidR="00981DF0">
        <w:rPr>
          <w:lang w:val="es-ES"/>
        </w:rPr>
        <w:t> </w:t>
      </w:r>
      <w:r w:rsidRPr="000F20D5">
        <w:rPr>
          <w:lang w:val="es-ES"/>
        </w:rPr>
        <w:t>2021", en Santiago de Compostela, con motivo del Año Santo, confirmando las fechas 23, 24, 25 y 26 de junio de 2022.</w:t>
      </w:r>
    </w:p>
    <w:p w14:paraId="3C990F71" w14:textId="33F7EADC" w:rsidR="000F20D5" w:rsidRDefault="000F20D5" w:rsidP="000F20D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El</w:t>
      </w:r>
      <w:r w:rsidRPr="000F20D5">
        <w:rPr>
          <w:lang w:val="es-ES"/>
        </w:rPr>
        <w:t xml:space="preserve"> programa y el listado de los hoteles con los precios en los que están incluidos los gastos de alojamiento, cenas, comidas y transporte que requieran los actos</w:t>
      </w:r>
      <w:r>
        <w:rPr>
          <w:lang w:val="es-ES"/>
        </w:rPr>
        <w:t xml:space="preserve"> se pueden </w:t>
      </w:r>
      <w:r w:rsidR="00981DF0">
        <w:rPr>
          <w:lang w:val="es-ES"/>
        </w:rPr>
        <w:t xml:space="preserve">ver </w:t>
      </w:r>
      <w:r>
        <w:rPr>
          <w:lang w:val="es-ES"/>
        </w:rPr>
        <w:t xml:space="preserve">en: </w:t>
      </w:r>
      <w:hyperlink r:id="rId9" w:history="1">
        <w:r w:rsidRPr="000F20D5">
          <w:rPr>
            <w:color w:val="0070C0"/>
            <w:lang w:val="es-ES"/>
          </w:rPr>
          <w:t>https://www.rotary2202.org/2022/01/v-encuentro-internacional-rotario-xacobeo-2021-en-santiago-de-compostela/</w:t>
        </w:r>
      </w:hyperlink>
    </w:p>
    <w:p w14:paraId="5DD5EBAE" w14:textId="77777777" w:rsidR="000F20D5" w:rsidRDefault="000F20D5" w:rsidP="000F20D5">
      <w:pPr>
        <w:pStyle w:val="Prrafodelista"/>
        <w:numPr>
          <w:ilvl w:val="0"/>
          <w:numId w:val="6"/>
        </w:numPr>
        <w:rPr>
          <w:lang w:val="es-ES"/>
        </w:rPr>
      </w:pPr>
      <w:r w:rsidRPr="000F20D5">
        <w:rPr>
          <w:lang w:val="es-ES"/>
        </w:rPr>
        <w:t xml:space="preserve">El Encuentro se dividirá en tres partes. 1ª parte días 23 y 24, 2ª parte día 25 y 3ª parte día 26. </w:t>
      </w:r>
    </w:p>
    <w:p w14:paraId="29924B38" w14:textId="1A0FB6EE" w:rsidR="00C061B9" w:rsidRDefault="00C061B9" w:rsidP="000F20D5">
      <w:pPr>
        <w:pStyle w:val="Prrafodelista"/>
        <w:rPr>
          <w:lang w:val="es-ES"/>
        </w:rPr>
      </w:pPr>
    </w:p>
    <w:p w14:paraId="67E99569" w14:textId="359A4AB6" w:rsidR="000F20D5" w:rsidRDefault="000F20D5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Escuela Solidaria</w:t>
      </w:r>
    </w:p>
    <w:p w14:paraId="0232CBF1" w14:textId="1C096CCD" w:rsidR="000F20D5" w:rsidRDefault="000F20D5" w:rsidP="000F20D5">
      <w:pPr>
        <w:rPr>
          <w:lang w:val="es-ES"/>
        </w:rPr>
      </w:pPr>
    </w:p>
    <w:p w14:paraId="309FBEE1" w14:textId="3396CD81" w:rsidR="000F20D5" w:rsidRDefault="000F20D5" w:rsidP="000F20D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comenta el riesgo de realizar el evento de la Escuela </w:t>
      </w:r>
      <w:r w:rsidR="00981DF0">
        <w:rPr>
          <w:lang w:val="es-ES"/>
        </w:rPr>
        <w:t>S</w:t>
      </w:r>
      <w:r>
        <w:rPr>
          <w:lang w:val="es-ES"/>
        </w:rPr>
        <w:t>olidaria con la situación actual de Pandemia. Por ende, se decide posponer al 17 de febrero 2022 con el consentimiento del Ayuntamiento.</w:t>
      </w:r>
    </w:p>
    <w:p w14:paraId="5F74F64A" w14:textId="2EC0187C" w:rsidR="000F20D5" w:rsidRDefault="000F20D5" w:rsidP="000F20D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pide ayuda</w:t>
      </w:r>
      <w:r w:rsidR="00981DF0">
        <w:rPr>
          <w:lang w:val="es-ES"/>
        </w:rPr>
        <w:t xml:space="preserve"> a los socios </w:t>
      </w:r>
      <w:r>
        <w:rPr>
          <w:lang w:val="es-ES"/>
        </w:rPr>
        <w:t>con los preparativos a las 16:00</w:t>
      </w:r>
    </w:p>
    <w:p w14:paraId="7879A0EB" w14:textId="25A63642" w:rsidR="000F20D5" w:rsidRDefault="000F20D5" w:rsidP="000F20D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dará a los niños una bolsa con la merienda y no comerán en el evento. Queda pendiente que incluir en dicha bolsa.</w:t>
      </w:r>
    </w:p>
    <w:p w14:paraId="780F4A87" w14:textId="7F0741B4" w:rsidR="000F20D5" w:rsidRPr="003177F7" w:rsidRDefault="000F20D5" w:rsidP="003177F7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Vicenç muestra los obsequios que se han recaudado para los niños: específicamente</w:t>
      </w:r>
    </w:p>
    <w:p w14:paraId="5ED2AE26" w14:textId="7089ADC3" w:rsidR="003177F7" w:rsidRPr="003177F7" w:rsidRDefault="003177F7" w:rsidP="003177F7">
      <w:pPr>
        <w:pStyle w:val="Prrafodelista"/>
        <w:numPr>
          <w:ilvl w:val="1"/>
          <w:numId w:val="6"/>
        </w:numPr>
        <w:rPr>
          <w:lang w:val="es-ES"/>
        </w:rPr>
      </w:pPr>
      <w:r w:rsidRPr="003177F7">
        <w:rPr>
          <w:lang w:val="es-ES"/>
        </w:rPr>
        <w:t xml:space="preserve">112 </w:t>
      </w:r>
      <w:proofErr w:type="spellStart"/>
      <w:r w:rsidR="008E040B">
        <w:rPr>
          <w:lang w:val="es-ES"/>
        </w:rPr>
        <w:t>c</w:t>
      </w:r>
      <w:r w:rsidR="008E040B" w:rsidRPr="003177F7">
        <w:rPr>
          <w:lang w:val="es-ES"/>
        </w:rPr>
        <w:t>hándal</w:t>
      </w:r>
      <w:r w:rsidR="008E040B">
        <w:rPr>
          <w:lang w:val="es-ES"/>
        </w:rPr>
        <w:t>s</w:t>
      </w:r>
      <w:proofErr w:type="spellEnd"/>
      <w:r w:rsidRPr="003177F7">
        <w:rPr>
          <w:lang w:val="es-ES"/>
        </w:rPr>
        <w:t xml:space="preserve"> que he gestionado</w:t>
      </w:r>
      <w:r>
        <w:rPr>
          <w:lang w:val="es-ES"/>
        </w:rPr>
        <w:t>s por Vicenç</w:t>
      </w:r>
    </w:p>
    <w:p w14:paraId="3A381EEE" w14:textId="66C2DB90" w:rsidR="003177F7" w:rsidRPr="003177F7" w:rsidRDefault="003177F7" w:rsidP="003177F7">
      <w:pPr>
        <w:pStyle w:val="Prrafodelista"/>
        <w:numPr>
          <w:ilvl w:val="1"/>
          <w:numId w:val="6"/>
        </w:numPr>
        <w:rPr>
          <w:lang w:val="es-ES"/>
        </w:rPr>
      </w:pPr>
      <w:r w:rsidRPr="003177F7">
        <w:rPr>
          <w:lang w:val="es-ES"/>
        </w:rPr>
        <w:t xml:space="preserve">130 libretas con papeles de </w:t>
      </w:r>
      <w:proofErr w:type="spellStart"/>
      <w:r w:rsidRPr="003177F7">
        <w:rPr>
          <w:lang w:val="es-ES"/>
        </w:rPr>
        <w:t>Printmakers</w:t>
      </w:r>
      <w:proofErr w:type="spellEnd"/>
      <w:r>
        <w:rPr>
          <w:lang w:val="es-ES"/>
        </w:rPr>
        <w:t xml:space="preserve"> </w:t>
      </w:r>
      <w:r w:rsidRPr="003177F7">
        <w:rPr>
          <w:lang w:val="es-ES"/>
        </w:rPr>
        <w:t>gestionado</w:t>
      </w:r>
      <w:r>
        <w:rPr>
          <w:lang w:val="es-ES"/>
        </w:rPr>
        <w:t>s</w:t>
      </w:r>
      <w:r w:rsidRPr="003177F7">
        <w:rPr>
          <w:lang w:val="es-ES"/>
        </w:rPr>
        <w:t xml:space="preserve"> por Fermín</w:t>
      </w:r>
    </w:p>
    <w:p w14:paraId="16076AD4" w14:textId="34F1F889" w:rsidR="003177F7" w:rsidRPr="003177F7" w:rsidRDefault="003177F7" w:rsidP="003177F7">
      <w:pPr>
        <w:pStyle w:val="Prrafodelista"/>
        <w:numPr>
          <w:ilvl w:val="1"/>
          <w:numId w:val="6"/>
        </w:numPr>
        <w:rPr>
          <w:lang w:val="es-ES"/>
        </w:rPr>
      </w:pPr>
      <w:r w:rsidRPr="003177F7">
        <w:rPr>
          <w:lang w:val="es-ES"/>
        </w:rPr>
        <w:t>130 auriculares gestionado</w:t>
      </w:r>
      <w:r>
        <w:rPr>
          <w:lang w:val="es-ES"/>
        </w:rPr>
        <w:t>s</w:t>
      </w:r>
      <w:r w:rsidRPr="003177F7">
        <w:rPr>
          <w:lang w:val="es-ES"/>
        </w:rPr>
        <w:t xml:space="preserve"> </w:t>
      </w:r>
      <w:r>
        <w:rPr>
          <w:lang w:val="es-ES"/>
        </w:rPr>
        <w:t xml:space="preserve">de Desigual </w:t>
      </w:r>
      <w:r w:rsidRPr="003177F7">
        <w:rPr>
          <w:lang w:val="es-ES"/>
        </w:rPr>
        <w:t>por Fermín</w:t>
      </w:r>
    </w:p>
    <w:p w14:paraId="3599FCBD" w14:textId="0BCA5FE9" w:rsidR="003177F7" w:rsidRPr="003177F7" w:rsidRDefault="003177F7" w:rsidP="003177F7">
      <w:pPr>
        <w:pStyle w:val="Prrafodelista"/>
        <w:numPr>
          <w:ilvl w:val="1"/>
          <w:numId w:val="6"/>
        </w:numPr>
        <w:rPr>
          <w:lang w:val="es-ES"/>
        </w:rPr>
      </w:pPr>
      <w:r w:rsidRPr="003177F7">
        <w:rPr>
          <w:lang w:val="es-ES"/>
        </w:rPr>
        <w:t xml:space="preserve">130 mantas </w:t>
      </w:r>
      <w:r>
        <w:rPr>
          <w:lang w:val="es-ES"/>
        </w:rPr>
        <w:t xml:space="preserve">de Desigual gestionados por </w:t>
      </w:r>
      <w:r w:rsidRPr="003177F7">
        <w:rPr>
          <w:lang w:val="es-ES"/>
        </w:rPr>
        <w:t>Fermín</w:t>
      </w:r>
    </w:p>
    <w:p w14:paraId="536FD3C7" w14:textId="274B5807" w:rsidR="003177F7" w:rsidRPr="003177F7" w:rsidRDefault="003177F7" w:rsidP="003177F7">
      <w:pPr>
        <w:pStyle w:val="Prrafodelista"/>
        <w:numPr>
          <w:ilvl w:val="1"/>
          <w:numId w:val="6"/>
        </w:numPr>
        <w:rPr>
          <w:lang w:val="es-ES"/>
        </w:rPr>
      </w:pPr>
      <w:r w:rsidRPr="003177F7">
        <w:rPr>
          <w:lang w:val="es-ES"/>
        </w:rPr>
        <w:t>130 packs de fiesta infantil</w:t>
      </w:r>
      <w:r>
        <w:rPr>
          <w:lang w:val="es-ES"/>
        </w:rPr>
        <w:t xml:space="preserve"> de Desigual </w:t>
      </w:r>
      <w:r w:rsidRPr="003177F7">
        <w:rPr>
          <w:lang w:val="es-ES"/>
        </w:rPr>
        <w:t>gestionado</w:t>
      </w:r>
      <w:r>
        <w:rPr>
          <w:lang w:val="es-ES"/>
        </w:rPr>
        <w:t>s</w:t>
      </w:r>
      <w:r w:rsidRPr="003177F7">
        <w:rPr>
          <w:lang w:val="es-ES"/>
        </w:rPr>
        <w:t xml:space="preserve"> por Fermín</w:t>
      </w:r>
    </w:p>
    <w:p w14:paraId="041C4952" w14:textId="5D971DCF" w:rsidR="003177F7" w:rsidRPr="003177F7" w:rsidRDefault="003177F7" w:rsidP="003177F7">
      <w:pPr>
        <w:pStyle w:val="Prrafodelista"/>
        <w:numPr>
          <w:ilvl w:val="1"/>
          <w:numId w:val="6"/>
        </w:numPr>
        <w:rPr>
          <w:lang w:val="es-ES"/>
        </w:rPr>
      </w:pPr>
      <w:r w:rsidRPr="003177F7">
        <w:rPr>
          <w:lang w:val="es-ES"/>
        </w:rPr>
        <w:t xml:space="preserve">112 </w:t>
      </w:r>
      <w:r>
        <w:rPr>
          <w:lang w:val="es-ES"/>
        </w:rPr>
        <w:t xml:space="preserve">bolsas </w:t>
      </w:r>
      <w:r w:rsidRPr="003177F7">
        <w:rPr>
          <w:lang w:val="es-ES"/>
        </w:rPr>
        <w:t>gestionad</w:t>
      </w:r>
      <w:r>
        <w:rPr>
          <w:lang w:val="es-ES"/>
        </w:rPr>
        <w:t>as por Vicenç</w:t>
      </w:r>
    </w:p>
    <w:p w14:paraId="0C5B7E5F" w14:textId="6C8C5413" w:rsidR="000F20D5" w:rsidRDefault="003177F7" w:rsidP="003177F7">
      <w:pPr>
        <w:pStyle w:val="Prrafodelista"/>
        <w:numPr>
          <w:ilvl w:val="1"/>
          <w:numId w:val="6"/>
        </w:numPr>
        <w:rPr>
          <w:lang w:val="es-ES"/>
        </w:rPr>
      </w:pPr>
      <w:proofErr w:type="spellStart"/>
      <w:r w:rsidRPr="003177F7">
        <w:rPr>
          <w:lang w:val="es-ES"/>
        </w:rPr>
        <w:t>Rolap</w:t>
      </w:r>
      <w:proofErr w:type="spellEnd"/>
      <w:r w:rsidRPr="003177F7">
        <w:rPr>
          <w:lang w:val="es-ES"/>
        </w:rPr>
        <w:t xml:space="preserve"> impreso por Fermín</w:t>
      </w:r>
    </w:p>
    <w:p w14:paraId="47CF3584" w14:textId="434F3E90" w:rsidR="000F20D5" w:rsidRDefault="000F20D5" w:rsidP="000F20D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Al evento atenderá un mago y una animadora</w:t>
      </w:r>
    </w:p>
    <w:p w14:paraId="521FE4CA" w14:textId="72B3C40E" w:rsidR="000F20D5" w:rsidRDefault="000F20D5" w:rsidP="000F20D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resalta la importancia de hacer fotos buenas para dar visibilidad a los patrocinadores</w:t>
      </w:r>
    </w:p>
    <w:p w14:paraId="75753442" w14:textId="46C292D3" w:rsidR="000F20D5" w:rsidRDefault="000F20D5" w:rsidP="000F20D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Es posible la asistencia de alguien del equipo de Marketing de Desigual</w:t>
      </w:r>
    </w:p>
    <w:p w14:paraId="31877CA6" w14:textId="398CCE46" w:rsidR="000F20D5" w:rsidRDefault="000F20D5" w:rsidP="000F20D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prevé la asistencia de 130 niños.</w:t>
      </w:r>
    </w:p>
    <w:p w14:paraId="635A0FA3" w14:textId="48794ED2" w:rsidR="000F20D5" w:rsidRDefault="000F20D5" w:rsidP="000F20D5">
      <w:pPr>
        <w:rPr>
          <w:lang w:val="es-ES"/>
        </w:rPr>
      </w:pPr>
    </w:p>
    <w:p w14:paraId="2410D002" w14:textId="58053DD5" w:rsidR="00ED7C45" w:rsidRDefault="00ED7C45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proofErr w:type="spellStart"/>
      <w:r>
        <w:rPr>
          <w:rStyle w:val="Ttulo1Car"/>
          <w:color w:val="17458F"/>
        </w:rPr>
        <w:t>Intercambio</w:t>
      </w:r>
      <w:proofErr w:type="spellEnd"/>
    </w:p>
    <w:p w14:paraId="5C21FA21" w14:textId="1E85B775" w:rsidR="00ED7C45" w:rsidRDefault="00ED7C45" w:rsidP="00ED7C45"/>
    <w:p w14:paraId="0ADBB376" w14:textId="577F6E3F" w:rsidR="00ED7C45" w:rsidRDefault="00ED7C45" w:rsidP="00ED7C45">
      <w:pPr>
        <w:pStyle w:val="Prrafodelista"/>
        <w:numPr>
          <w:ilvl w:val="0"/>
          <w:numId w:val="6"/>
        </w:numPr>
        <w:rPr>
          <w:lang w:val="es-ES"/>
        </w:rPr>
      </w:pPr>
      <w:r w:rsidRPr="00ED7C45">
        <w:rPr>
          <w:lang w:val="es-ES"/>
        </w:rPr>
        <w:t>Es necesario encontrar una f</w:t>
      </w:r>
      <w:r>
        <w:rPr>
          <w:lang w:val="es-ES"/>
        </w:rPr>
        <w:t>amilia suplente a la de Arnau por si hubiera problemas.</w:t>
      </w:r>
    </w:p>
    <w:p w14:paraId="4EB5454C" w14:textId="66A09F86" w:rsidR="00ED7C45" w:rsidRDefault="00ED7C45" w:rsidP="00ED7C4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Fernando se ofrece voluntario a ser familia suplente. Vicenç y Antonio se ofrecen a prestarle ayuda si fuera necesario.</w:t>
      </w:r>
    </w:p>
    <w:p w14:paraId="3B14CCB8" w14:textId="7D99E64D" w:rsidR="00ED7C45" w:rsidRDefault="00ED7C45" w:rsidP="00ED7C45">
      <w:pPr>
        <w:rPr>
          <w:lang w:val="es-ES"/>
        </w:rPr>
      </w:pPr>
    </w:p>
    <w:p w14:paraId="72D73476" w14:textId="0A78E340" w:rsidR="00ED7C45" w:rsidRDefault="00ED7C45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r>
        <w:rPr>
          <w:rStyle w:val="Ttulo1Car"/>
          <w:color w:val="17458F"/>
        </w:rPr>
        <w:t>Calçotada</w:t>
      </w:r>
    </w:p>
    <w:p w14:paraId="5AB2C1F3" w14:textId="16C76DDB" w:rsidR="00ED7C45" w:rsidRDefault="00ED7C45" w:rsidP="00ED7C45"/>
    <w:p w14:paraId="7BCE3795" w14:textId="0EA3D2D0" w:rsidR="00ED7C45" w:rsidRDefault="00ED7C45" w:rsidP="00ED7C45">
      <w:pPr>
        <w:pStyle w:val="Prrafodelista"/>
        <w:numPr>
          <w:ilvl w:val="0"/>
          <w:numId w:val="6"/>
        </w:numPr>
        <w:rPr>
          <w:lang w:val="es-ES"/>
        </w:rPr>
      </w:pPr>
      <w:r w:rsidRPr="00ED7C45">
        <w:rPr>
          <w:lang w:val="es-ES"/>
        </w:rPr>
        <w:lastRenderedPageBreak/>
        <w:t>Se realizará la Calçotada e</w:t>
      </w:r>
      <w:r>
        <w:rPr>
          <w:lang w:val="es-ES"/>
        </w:rPr>
        <w:t>l día 05 de marzo 2022</w:t>
      </w:r>
    </w:p>
    <w:p w14:paraId="3DDB3567" w14:textId="5959AC73" w:rsidR="00ED7C45" w:rsidRDefault="00ED7C45" w:rsidP="00ED7C4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pedirá ayuda a Josep Puig a seleccionar el museo que se visitará</w:t>
      </w:r>
    </w:p>
    <w:p w14:paraId="6039AEC3" w14:textId="581BEEED" w:rsidR="00ED7C45" w:rsidRDefault="00ED7C45" w:rsidP="00ED7C4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realizará la calçotada en el Castillo de Rocamora. Tendremos una sala individual</w:t>
      </w:r>
    </w:p>
    <w:p w14:paraId="42A9EB04" w14:textId="37912924" w:rsidR="00ED7C45" w:rsidRDefault="00ED7C45" w:rsidP="00ED7C4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ha realizado reserva para 40 personas</w:t>
      </w:r>
    </w:p>
    <w:p w14:paraId="56E40B57" w14:textId="3FFD39EE" w:rsidR="00ED7C45" w:rsidRDefault="00ED7C45" w:rsidP="00ED7C4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Más adelante se debatirá el tema del alquiler del autobús</w:t>
      </w:r>
    </w:p>
    <w:p w14:paraId="70A425D1" w14:textId="7B161C45" w:rsidR="00ED7C45" w:rsidRDefault="00ED7C45" w:rsidP="00ED7C4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El responsable es Antonio</w:t>
      </w:r>
    </w:p>
    <w:p w14:paraId="4B4B9AEC" w14:textId="0879B40E" w:rsidR="00ED7C45" w:rsidRPr="00ED7C45" w:rsidRDefault="00ED7C45" w:rsidP="00ED7C45">
      <w:pPr>
        <w:rPr>
          <w:lang w:val="es-ES"/>
        </w:rPr>
      </w:pPr>
    </w:p>
    <w:p w14:paraId="70D1B610" w14:textId="6B8545E4" w:rsidR="000F20D5" w:rsidRDefault="000F20D5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r w:rsidRPr="000F20D5">
        <w:rPr>
          <w:rStyle w:val="Ttulo1Car"/>
          <w:color w:val="17458F"/>
        </w:rPr>
        <w:t>Calendario</w:t>
      </w:r>
    </w:p>
    <w:p w14:paraId="4C003375" w14:textId="634115B1" w:rsidR="000F20D5" w:rsidRDefault="000F20D5" w:rsidP="000F20D5">
      <w:pPr>
        <w:rPr>
          <w:lang w:val="es-ES"/>
        </w:rPr>
      </w:pPr>
    </w:p>
    <w:p w14:paraId="2B4FA8E0" w14:textId="09F87DBF" w:rsidR="000F20D5" w:rsidRPr="000F20D5" w:rsidRDefault="000F20D5" w:rsidP="000F20D5">
      <w:pPr>
        <w:pStyle w:val="Prrafodelista"/>
        <w:numPr>
          <w:ilvl w:val="0"/>
          <w:numId w:val="6"/>
        </w:numPr>
        <w:rPr>
          <w:color w:val="0070C0"/>
          <w:lang w:val="es-ES"/>
        </w:rPr>
      </w:pPr>
      <w:r>
        <w:rPr>
          <w:lang w:val="es-ES"/>
        </w:rPr>
        <w:t xml:space="preserve">15/01/2022 </w:t>
      </w:r>
      <w:hyperlink r:id="rId10" w:history="1">
        <w:r w:rsidRPr="000F20D5">
          <w:rPr>
            <w:rStyle w:val="Hipervnculo"/>
            <w:color w:val="0070C0"/>
            <w:lang w:val="es-ES"/>
          </w:rPr>
          <w:t>Taller de LFR "Subvenciones Globales - Proceso y Financiación"</w:t>
        </w:r>
      </w:hyperlink>
    </w:p>
    <w:p w14:paraId="52EA0A5B" w14:textId="30D660E3" w:rsidR="000F20D5" w:rsidRDefault="000F20D5" w:rsidP="000F20D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24/01/2022 Asamblea del Club</w:t>
      </w:r>
    </w:p>
    <w:p w14:paraId="19000541" w14:textId="55AE451E" w:rsidR="000F20D5" w:rsidRPr="000F20D5" w:rsidRDefault="000F20D5" w:rsidP="000F20D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05/03/2022 Cal</w:t>
      </w:r>
      <w:r w:rsidRPr="000913BB">
        <w:rPr>
          <w:lang w:val="es-ES"/>
        </w:rPr>
        <w:t>ç</w:t>
      </w:r>
      <w:r>
        <w:rPr>
          <w:lang w:val="es-ES"/>
        </w:rPr>
        <w:t>otada</w:t>
      </w:r>
      <w:r w:rsidR="000913BB">
        <w:rPr>
          <w:lang w:val="es-ES"/>
        </w:rPr>
        <w:t xml:space="preserve"> en el Castillo de Rocamora</w:t>
      </w:r>
    </w:p>
    <w:sectPr w:rsidR="000F20D5" w:rsidRPr="000F20D5" w:rsidSect="00C87176">
      <w:headerReference w:type="default" r:id="rId11"/>
      <w:footerReference w:type="default" r:id="rId12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F7BDBD" w14:textId="77777777" w:rsidR="006F5A47" w:rsidRDefault="006F5A47">
      <w:r>
        <w:separator/>
      </w:r>
    </w:p>
  </w:endnote>
  <w:endnote w:type="continuationSeparator" w:id="0">
    <w:p w14:paraId="7D6FB83F" w14:textId="77777777" w:rsidR="006F5A47" w:rsidRDefault="006F5A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091032" w14:textId="77777777" w:rsidR="006F5A47" w:rsidRDefault="006F5A47">
      <w:r>
        <w:separator/>
      </w:r>
    </w:p>
  </w:footnote>
  <w:footnote w:type="continuationSeparator" w:id="0">
    <w:p w14:paraId="383B9BEA" w14:textId="77777777" w:rsidR="006F5A47" w:rsidRDefault="006F5A4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5CE249DD" w:rsidR="00620190" w:rsidRPr="004A24E0" w:rsidRDefault="0099341C" w:rsidP="00620190">
    <w:pPr>
      <w:pStyle w:val="Encabezam"/>
      <w:spacing w:before="120" w:after="120"/>
      <w:jc w:val="center"/>
      <w:rPr>
        <w:rFonts w:ascii="Arial Narrow" w:hAnsi="Arial Narrow"/>
        <w:color w:val="17458F"/>
        <w:sz w:val="36"/>
        <w:u w:color="0000FF"/>
      </w:rPr>
    </w:pPr>
    <w:r>
      <w:rPr>
        <w:noProof/>
        <w:lang w:val="es-ES" w:eastAsia="es-ES"/>
      </w:rPr>
      <w:drawing>
        <wp:anchor distT="0" distB="0" distL="114300" distR="114300" simplePos="0" relativeHeight="251663360" behindDoc="0" locked="0" layoutInCell="1" allowOverlap="1" wp14:anchorId="3ADFE924" wp14:editId="18E505E5">
          <wp:simplePos x="0" y="0"/>
          <wp:positionH relativeFrom="column">
            <wp:posOffset>241300</wp:posOffset>
          </wp:positionH>
          <wp:positionV relativeFrom="paragraph">
            <wp:posOffset>-83305</wp:posOffset>
          </wp:positionV>
          <wp:extent cx="705078" cy="648000"/>
          <wp:effectExtent l="0" t="0" r="0" b="0"/>
          <wp:wrapNone/>
          <wp:docPr id="4" name="Picture 4" descr="Servir para Cambiar Vidas” lema para el año 2021-2022 del PERI Shekhar  Metha... - Guillem Sáez Aragonés - Blog perso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vir para Cambiar Vidas” lema para el año 2021-2022 del PERI Shekhar  Metha... - Guillem Sáez Aragonés - Blog persona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03" t="6006" r="12443" b="25661"/>
                  <a:stretch/>
                </pic:blipFill>
                <pic:spPr bwMode="auto">
                  <a:xfrm>
                    <a:off x="0" y="0"/>
                    <a:ext cx="705078" cy="64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62336" behindDoc="0" locked="0" layoutInCell="1" allowOverlap="1" wp14:anchorId="12EC20FF" wp14:editId="161226C8">
          <wp:simplePos x="0" y="0"/>
          <wp:positionH relativeFrom="column">
            <wp:posOffset>4718050</wp:posOffset>
          </wp:positionH>
          <wp:positionV relativeFrom="paragraph">
            <wp:posOffset>-125730</wp:posOffset>
          </wp:positionV>
          <wp:extent cx="1508125" cy="746760"/>
          <wp:effectExtent l="0" t="0" r="0" b="0"/>
          <wp:wrapNone/>
          <wp:docPr id="1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125" cy="74676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7913CF1A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2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9341C">
      <w:t xml:space="preserve"> </w:t>
    </w:r>
    <w:r w:rsidRPr="004A24E0">
      <w:rPr>
        <w:rFonts w:ascii="Arial Narrow" w:hAnsi="Arial Narrow"/>
        <w:color w:val="17458F"/>
        <w:sz w:val="36"/>
        <w:u w:color="0000FF"/>
      </w:rPr>
      <w:t xml:space="preserve"> </w:t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9B2B578" w:rsidR="00620190" w:rsidRPr="004A24E0" w:rsidRDefault="00620190" w:rsidP="00620190">
    <w:pPr>
      <w:pStyle w:val="CuerpoA"/>
      <w:spacing w:before="120"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D97409"/>
    <w:multiLevelType w:val="hybridMultilevel"/>
    <w:tmpl w:val="BA4CA362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NK4FAIWHdpAtAAAA"/>
  </w:docVars>
  <w:rsids>
    <w:rsidRoot w:val="00C13C1F"/>
    <w:rsid w:val="00001C44"/>
    <w:rsid w:val="000105AD"/>
    <w:rsid w:val="0002076C"/>
    <w:rsid w:val="00024A1B"/>
    <w:rsid w:val="00042168"/>
    <w:rsid w:val="0005170C"/>
    <w:rsid w:val="00060AFA"/>
    <w:rsid w:val="00071186"/>
    <w:rsid w:val="000767A8"/>
    <w:rsid w:val="00084790"/>
    <w:rsid w:val="000913BB"/>
    <w:rsid w:val="00096354"/>
    <w:rsid w:val="000A0F0C"/>
    <w:rsid w:val="000A393E"/>
    <w:rsid w:val="000A3AE2"/>
    <w:rsid w:val="000C04C1"/>
    <w:rsid w:val="000C263B"/>
    <w:rsid w:val="000C44D0"/>
    <w:rsid w:val="000D205B"/>
    <w:rsid w:val="000F20D5"/>
    <w:rsid w:val="000F4389"/>
    <w:rsid w:val="000F6B88"/>
    <w:rsid w:val="00126A62"/>
    <w:rsid w:val="00134618"/>
    <w:rsid w:val="001428EE"/>
    <w:rsid w:val="00146BC2"/>
    <w:rsid w:val="00181C7E"/>
    <w:rsid w:val="001A72C8"/>
    <w:rsid w:val="001B06C9"/>
    <w:rsid w:val="001B0EDD"/>
    <w:rsid w:val="001B5F70"/>
    <w:rsid w:val="001C5AB9"/>
    <w:rsid w:val="001C5CBD"/>
    <w:rsid w:val="001C7DE5"/>
    <w:rsid w:val="001D4CDA"/>
    <w:rsid w:val="001E284B"/>
    <w:rsid w:val="001E7B1D"/>
    <w:rsid w:val="001F76C4"/>
    <w:rsid w:val="00211BF7"/>
    <w:rsid w:val="0021590C"/>
    <w:rsid w:val="0021636E"/>
    <w:rsid w:val="002218BF"/>
    <w:rsid w:val="0024237F"/>
    <w:rsid w:val="0025039D"/>
    <w:rsid w:val="00264110"/>
    <w:rsid w:val="002641AC"/>
    <w:rsid w:val="00266D42"/>
    <w:rsid w:val="002709FC"/>
    <w:rsid w:val="00285B5C"/>
    <w:rsid w:val="00285F9E"/>
    <w:rsid w:val="00290D4C"/>
    <w:rsid w:val="00292406"/>
    <w:rsid w:val="002A5085"/>
    <w:rsid w:val="002C327F"/>
    <w:rsid w:val="002F4237"/>
    <w:rsid w:val="00301BA9"/>
    <w:rsid w:val="00302221"/>
    <w:rsid w:val="00312063"/>
    <w:rsid w:val="00315006"/>
    <w:rsid w:val="003177F7"/>
    <w:rsid w:val="00323233"/>
    <w:rsid w:val="00324AB6"/>
    <w:rsid w:val="00332D96"/>
    <w:rsid w:val="00333D44"/>
    <w:rsid w:val="0033694A"/>
    <w:rsid w:val="00337056"/>
    <w:rsid w:val="003373BC"/>
    <w:rsid w:val="00344E74"/>
    <w:rsid w:val="003478F0"/>
    <w:rsid w:val="00350740"/>
    <w:rsid w:val="0035131E"/>
    <w:rsid w:val="0036083B"/>
    <w:rsid w:val="00362185"/>
    <w:rsid w:val="00365B2C"/>
    <w:rsid w:val="00366C8D"/>
    <w:rsid w:val="00371FF0"/>
    <w:rsid w:val="00373BD9"/>
    <w:rsid w:val="00380812"/>
    <w:rsid w:val="00394634"/>
    <w:rsid w:val="003A1042"/>
    <w:rsid w:val="003B68A1"/>
    <w:rsid w:val="003C4D1D"/>
    <w:rsid w:val="003D7DE8"/>
    <w:rsid w:val="003D7E0E"/>
    <w:rsid w:val="00400A64"/>
    <w:rsid w:val="0040231E"/>
    <w:rsid w:val="00403B4B"/>
    <w:rsid w:val="00411AB0"/>
    <w:rsid w:val="00413A77"/>
    <w:rsid w:val="004347D9"/>
    <w:rsid w:val="00436286"/>
    <w:rsid w:val="004433CB"/>
    <w:rsid w:val="00450144"/>
    <w:rsid w:val="00474283"/>
    <w:rsid w:val="004817EF"/>
    <w:rsid w:val="004946D3"/>
    <w:rsid w:val="004A0789"/>
    <w:rsid w:val="004A24E0"/>
    <w:rsid w:val="004A4797"/>
    <w:rsid w:val="004A4E5B"/>
    <w:rsid w:val="004A5B3B"/>
    <w:rsid w:val="004B0DB3"/>
    <w:rsid w:val="004B34A7"/>
    <w:rsid w:val="004C0018"/>
    <w:rsid w:val="004C1357"/>
    <w:rsid w:val="004C13A8"/>
    <w:rsid w:val="004C3124"/>
    <w:rsid w:val="004E1A21"/>
    <w:rsid w:val="004E30ED"/>
    <w:rsid w:val="004F2CBA"/>
    <w:rsid w:val="0050289C"/>
    <w:rsid w:val="00510168"/>
    <w:rsid w:val="00514749"/>
    <w:rsid w:val="00522D2C"/>
    <w:rsid w:val="00532F49"/>
    <w:rsid w:val="00540DA4"/>
    <w:rsid w:val="005447A6"/>
    <w:rsid w:val="005468F9"/>
    <w:rsid w:val="00551632"/>
    <w:rsid w:val="00554FF5"/>
    <w:rsid w:val="005677E0"/>
    <w:rsid w:val="00572F4C"/>
    <w:rsid w:val="005742FC"/>
    <w:rsid w:val="00584B35"/>
    <w:rsid w:val="00596556"/>
    <w:rsid w:val="005A126B"/>
    <w:rsid w:val="005D51BC"/>
    <w:rsid w:val="005E407E"/>
    <w:rsid w:val="005F7F08"/>
    <w:rsid w:val="006017B6"/>
    <w:rsid w:val="00601B57"/>
    <w:rsid w:val="00620190"/>
    <w:rsid w:val="00625EAE"/>
    <w:rsid w:val="0062653C"/>
    <w:rsid w:val="006314A1"/>
    <w:rsid w:val="00636127"/>
    <w:rsid w:val="00643736"/>
    <w:rsid w:val="00654070"/>
    <w:rsid w:val="00656F1E"/>
    <w:rsid w:val="00665373"/>
    <w:rsid w:val="00676FFC"/>
    <w:rsid w:val="00683A4D"/>
    <w:rsid w:val="006A4DF4"/>
    <w:rsid w:val="006A6954"/>
    <w:rsid w:val="006B34EE"/>
    <w:rsid w:val="006B5CD8"/>
    <w:rsid w:val="006C4155"/>
    <w:rsid w:val="006D3662"/>
    <w:rsid w:val="006F5A47"/>
    <w:rsid w:val="00701B2B"/>
    <w:rsid w:val="0072784E"/>
    <w:rsid w:val="007367D7"/>
    <w:rsid w:val="0074474D"/>
    <w:rsid w:val="0075031F"/>
    <w:rsid w:val="00753BCE"/>
    <w:rsid w:val="00775B42"/>
    <w:rsid w:val="00776B33"/>
    <w:rsid w:val="007803B0"/>
    <w:rsid w:val="00781C48"/>
    <w:rsid w:val="00792CAC"/>
    <w:rsid w:val="007A7F71"/>
    <w:rsid w:val="007B32D9"/>
    <w:rsid w:val="007B55B2"/>
    <w:rsid w:val="007B5B95"/>
    <w:rsid w:val="007C6F81"/>
    <w:rsid w:val="007D74C2"/>
    <w:rsid w:val="007D77DA"/>
    <w:rsid w:val="007E354C"/>
    <w:rsid w:val="007E3E42"/>
    <w:rsid w:val="007F3A1B"/>
    <w:rsid w:val="007F5CEC"/>
    <w:rsid w:val="007F789C"/>
    <w:rsid w:val="00807C44"/>
    <w:rsid w:val="00810830"/>
    <w:rsid w:val="00812F43"/>
    <w:rsid w:val="0082324E"/>
    <w:rsid w:val="0082658B"/>
    <w:rsid w:val="00833121"/>
    <w:rsid w:val="008412E9"/>
    <w:rsid w:val="00843552"/>
    <w:rsid w:val="00843E14"/>
    <w:rsid w:val="00844D11"/>
    <w:rsid w:val="00853E4E"/>
    <w:rsid w:val="00855036"/>
    <w:rsid w:val="008641D3"/>
    <w:rsid w:val="00874035"/>
    <w:rsid w:val="0088094F"/>
    <w:rsid w:val="008828C3"/>
    <w:rsid w:val="0088615B"/>
    <w:rsid w:val="00893465"/>
    <w:rsid w:val="008A4521"/>
    <w:rsid w:val="008A5D8C"/>
    <w:rsid w:val="008B25D3"/>
    <w:rsid w:val="008C7E08"/>
    <w:rsid w:val="008D1E83"/>
    <w:rsid w:val="008D226A"/>
    <w:rsid w:val="008E040B"/>
    <w:rsid w:val="008E08BA"/>
    <w:rsid w:val="008E3D3D"/>
    <w:rsid w:val="008F30DE"/>
    <w:rsid w:val="008F77E7"/>
    <w:rsid w:val="0090302D"/>
    <w:rsid w:val="00906472"/>
    <w:rsid w:val="00927564"/>
    <w:rsid w:val="0093174F"/>
    <w:rsid w:val="00933B0A"/>
    <w:rsid w:val="00941FB8"/>
    <w:rsid w:val="00942C3E"/>
    <w:rsid w:val="00951517"/>
    <w:rsid w:val="00952959"/>
    <w:rsid w:val="009567B9"/>
    <w:rsid w:val="00981DF0"/>
    <w:rsid w:val="00991A27"/>
    <w:rsid w:val="0099341C"/>
    <w:rsid w:val="009B28A7"/>
    <w:rsid w:val="009B5DB1"/>
    <w:rsid w:val="009C1DC9"/>
    <w:rsid w:val="009C62F2"/>
    <w:rsid w:val="009D1B65"/>
    <w:rsid w:val="009E0EFA"/>
    <w:rsid w:val="009E7B6F"/>
    <w:rsid w:val="009F7CDC"/>
    <w:rsid w:val="00A02955"/>
    <w:rsid w:val="00A05351"/>
    <w:rsid w:val="00A06FF2"/>
    <w:rsid w:val="00A21EBD"/>
    <w:rsid w:val="00A27372"/>
    <w:rsid w:val="00A43031"/>
    <w:rsid w:val="00A61A8B"/>
    <w:rsid w:val="00A64515"/>
    <w:rsid w:val="00A7714B"/>
    <w:rsid w:val="00AA36BB"/>
    <w:rsid w:val="00AA3B65"/>
    <w:rsid w:val="00AA6727"/>
    <w:rsid w:val="00AB3DDB"/>
    <w:rsid w:val="00AB4F1E"/>
    <w:rsid w:val="00AB55B2"/>
    <w:rsid w:val="00AD1EAF"/>
    <w:rsid w:val="00AD1FB5"/>
    <w:rsid w:val="00AD56B4"/>
    <w:rsid w:val="00AD6C5B"/>
    <w:rsid w:val="00AE006C"/>
    <w:rsid w:val="00AE10B8"/>
    <w:rsid w:val="00B00459"/>
    <w:rsid w:val="00B131FB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7B8D"/>
    <w:rsid w:val="00B7138B"/>
    <w:rsid w:val="00B850AE"/>
    <w:rsid w:val="00B90824"/>
    <w:rsid w:val="00B933C1"/>
    <w:rsid w:val="00B951E0"/>
    <w:rsid w:val="00B95236"/>
    <w:rsid w:val="00BA0232"/>
    <w:rsid w:val="00BA1400"/>
    <w:rsid w:val="00BA17EC"/>
    <w:rsid w:val="00BB298A"/>
    <w:rsid w:val="00BB7305"/>
    <w:rsid w:val="00BC111A"/>
    <w:rsid w:val="00BC148F"/>
    <w:rsid w:val="00BD54D2"/>
    <w:rsid w:val="00BE6912"/>
    <w:rsid w:val="00BF7D60"/>
    <w:rsid w:val="00C01866"/>
    <w:rsid w:val="00C03634"/>
    <w:rsid w:val="00C061B9"/>
    <w:rsid w:val="00C13282"/>
    <w:rsid w:val="00C13C1F"/>
    <w:rsid w:val="00C140E8"/>
    <w:rsid w:val="00C27518"/>
    <w:rsid w:val="00C3102D"/>
    <w:rsid w:val="00C3225E"/>
    <w:rsid w:val="00C36BCA"/>
    <w:rsid w:val="00C46CB7"/>
    <w:rsid w:val="00C51FFC"/>
    <w:rsid w:val="00C54706"/>
    <w:rsid w:val="00C56677"/>
    <w:rsid w:val="00C602EE"/>
    <w:rsid w:val="00C736D3"/>
    <w:rsid w:val="00C7429F"/>
    <w:rsid w:val="00C80D3D"/>
    <w:rsid w:val="00C87176"/>
    <w:rsid w:val="00C908E5"/>
    <w:rsid w:val="00CD7BD1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60DAD"/>
    <w:rsid w:val="00D60EC5"/>
    <w:rsid w:val="00D8067B"/>
    <w:rsid w:val="00D83AA4"/>
    <w:rsid w:val="00D8407A"/>
    <w:rsid w:val="00D84945"/>
    <w:rsid w:val="00DA0E6A"/>
    <w:rsid w:val="00DA75B3"/>
    <w:rsid w:val="00DB45BE"/>
    <w:rsid w:val="00DD0A03"/>
    <w:rsid w:val="00DD423D"/>
    <w:rsid w:val="00DE14A7"/>
    <w:rsid w:val="00DE4CDC"/>
    <w:rsid w:val="00DF5FC2"/>
    <w:rsid w:val="00E050FA"/>
    <w:rsid w:val="00E20D31"/>
    <w:rsid w:val="00E32EE3"/>
    <w:rsid w:val="00E413E7"/>
    <w:rsid w:val="00E5018B"/>
    <w:rsid w:val="00E631CC"/>
    <w:rsid w:val="00E70B6D"/>
    <w:rsid w:val="00E76C1F"/>
    <w:rsid w:val="00E7727B"/>
    <w:rsid w:val="00E863CD"/>
    <w:rsid w:val="00E947BA"/>
    <w:rsid w:val="00EA0152"/>
    <w:rsid w:val="00EA1D4A"/>
    <w:rsid w:val="00ED59F6"/>
    <w:rsid w:val="00ED7C45"/>
    <w:rsid w:val="00EE3C39"/>
    <w:rsid w:val="00EE65C6"/>
    <w:rsid w:val="00F31B90"/>
    <w:rsid w:val="00F35A1E"/>
    <w:rsid w:val="00F40F23"/>
    <w:rsid w:val="00F52DCA"/>
    <w:rsid w:val="00F54241"/>
    <w:rsid w:val="00F60AD1"/>
    <w:rsid w:val="00F61E00"/>
    <w:rsid w:val="00F62692"/>
    <w:rsid w:val="00F6748F"/>
    <w:rsid w:val="00F67FCB"/>
    <w:rsid w:val="00F7253D"/>
    <w:rsid w:val="00F74B3F"/>
    <w:rsid w:val="00F815A0"/>
    <w:rsid w:val="00F920DA"/>
    <w:rsid w:val="00F95C14"/>
    <w:rsid w:val="00FA1172"/>
    <w:rsid w:val="00FB1D80"/>
    <w:rsid w:val="00FB709C"/>
    <w:rsid w:val="00FC2331"/>
    <w:rsid w:val="00FC39F0"/>
    <w:rsid w:val="00FC5248"/>
    <w:rsid w:val="00FD2B48"/>
    <w:rsid w:val="00FE4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rotary2202.org/2022/01/15-enero-2022-taller-de-lfr-subvenciones-globales-proceso-y-financiacion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rotary2202.org/2022/01/v-encuentro-internacional-rotario-xacobeo-2021-en-santiago-de-compostela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94C6A9-336B-4EE2-AC8C-505383A60C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7</Words>
  <Characters>3615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2-01-23T17:40:00Z</dcterms:created>
  <dcterms:modified xsi:type="dcterms:W3CDTF">2022-01-23T17:40:00Z</dcterms:modified>
</cp:coreProperties>
</file>